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7ABC" w:rsidRDefault="00D47ABC" w:rsidP="00D47A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sz w:val="22"/>
          <w:szCs w:val="22"/>
        </w:rPr>
      </w:pPr>
      <w:r w:rsidRPr="00C37A9E">
        <w:rPr>
          <w:b/>
          <w:bCs/>
        </w:rPr>
        <w:t xml:space="preserve">Dear Editor </w:t>
      </w:r>
    </w:p>
    <w:p w:rsidR="00D47ABC" w:rsidRPr="00C37A9E" w:rsidRDefault="00D47ABC" w:rsidP="007921C1">
      <w:pPr>
        <w:autoSpaceDE w:val="0"/>
        <w:autoSpaceDN w:val="0"/>
        <w:adjustRightInd w:val="0"/>
        <w:spacing w:line="360" w:lineRule="auto"/>
      </w:pPr>
      <w:r>
        <w:rPr>
          <w:sz w:val="22"/>
          <w:szCs w:val="22"/>
        </w:rPr>
        <w:t xml:space="preserve">We </w:t>
      </w:r>
      <w:r w:rsidRPr="001D4E3F">
        <w:rPr>
          <w:sz w:val="22"/>
          <w:szCs w:val="22"/>
        </w:rPr>
        <w:t xml:space="preserve">highly </w:t>
      </w:r>
      <w:r>
        <w:rPr>
          <w:sz w:val="22"/>
          <w:szCs w:val="22"/>
        </w:rPr>
        <w:t>appreciate all your insightful and</w:t>
      </w:r>
      <w:r w:rsidRPr="00395F1A">
        <w:rPr>
          <w:rFonts w:asciiTheme="majorBidi" w:hAnsiTheme="majorBidi" w:cstheme="majorBidi"/>
          <w:sz w:val="22"/>
          <w:szCs w:val="22"/>
        </w:rPr>
        <w:t xml:space="preserve"> very interesting comme</w:t>
      </w:r>
      <w:r>
        <w:rPr>
          <w:rFonts w:asciiTheme="majorBidi" w:hAnsiTheme="majorBidi" w:cstheme="majorBidi"/>
          <w:sz w:val="22"/>
          <w:szCs w:val="22"/>
        </w:rPr>
        <w:t>nts on our manuscript</w:t>
      </w:r>
      <w:r w:rsidR="007921C1">
        <w:rPr>
          <w:rFonts w:asciiTheme="majorBidi" w:hAnsiTheme="majorBidi" w:cstheme="majorBidi"/>
          <w:sz w:val="22"/>
          <w:szCs w:val="22"/>
        </w:rPr>
        <w:t xml:space="preserve"> (</w:t>
      </w:r>
      <w:r w:rsidR="007921C1" w:rsidRPr="007921C1">
        <w:rPr>
          <w:rFonts w:asciiTheme="majorBidi" w:hAnsiTheme="majorBidi" w:cstheme="majorBidi"/>
          <w:sz w:val="22"/>
          <w:szCs w:val="22"/>
        </w:rPr>
        <w:t>JSCS 8981</w:t>
      </w:r>
      <w:r w:rsidR="007921C1">
        <w:rPr>
          <w:rFonts w:asciiTheme="majorBidi" w:hAnsiTheme="majorBidi" w:cstheme="majorBidi"/>
          <w:sz w:val="22"/>
          <w:szCs w:val="22"/>
        </w:rPr>
        <w:t>)</w:t>
      </w:r>
      <w:bookmarkStart w:id="0" w:name="_GoBack"/>
      <w:bookmarkEnd w:id="0"/>
      <w:r>
        <w:rPr>
          <w:rFonts w:asciiTheme="majorBidi" w:hAnsiTheme="majorBidi" w:cstheme="majorBidi"/>
          <w:sz w:val="22"/>
          <w:szCs w:val="22"/>
        </w:rPr>
        <w:t xml:space="preserve">. </w:t>
      </w:r>
      <w:r>
        <w:rPr>
          <w:sz w:val="22"/>
          <w:szCs w:val="22"/>
        </w:rPr>
        <w:t xml:space="preserve">Thank you for taking the time and energy to help us improve the paper. </w:t>
      </w:r>
      <w:r w:rsidR="008A0D37">
        <w:rPr>
          <w:sz w:val="22"/>
          <w:szCs w:val="22"/>
        </w:rPr>
        <w:t>All changes suggested by reviewer C were done and t</w:t>
      </w:r>
      <w:r w:rsidRPr="00395F1A">
        <w:rPr>
          <w:rFonts w:asciiTheme="majorBidi" w:hAnsiTheme="majorBidi" w:cstheme="majorBidi"/>
          <w:sz w:val="22"/>
          <w:szCs w:val="22"/>
        </w:rPr>
        <w:t xml:space="preserve">he manuscript was carefully revised according to </w:t>
      </w:r>
      <w:r w:rsidR="008A0D37">
        <w:rPr>
          <w:rFonts w:asciiTheme="majorBidi" w:hAnsiTheme="majorBidi" w:cstheme="majorBidi"/>
          <w:sz w:val="22"/>
          <w:szCs w:val="22"/>
        </w:rPr>
        <w:t>the</w:t>
      </w:r>
      <w:r w:rsidRPr="00395F1A">
        <w:rPr>
          <w:rFonts w:asciiTheme="majorBidi" w:hAnsiTheme="majorBidi" w:cstheme="majorBidi"/>
          <w:sz w:val="22"/>
          <w:szCs w:val="22"/>
        </w:rPr>
        <w:t xml:space="preserve"> suggestions. </w:t>
      </w:r>
      <w:r w:rsidRPr="00C37A9E">
        <w:t xml:space="preserve">So, we hope the </w:t>
      </w:r>
      <w:r>
        <w:t>r</w:t>
      </w:r>
      <w:r w:rsidRPr="00C37A9E">
        <w:t xml:space="preserve">eviewers and the </w:t>
      </w:r>
      <w:r>
        <w:t>e</w:t>
      </w:r>
      <w:r w:rsidRPr="00C37A9E">
        <w:t>ditors will be satisfied with our responses to the ‘comments’ and the revisions for the original manuscript.</w:t>
      </w:r>
    </w:p>
    <w:p w:rsidR="00D47ABC" w:rsidRDefault="00D47ABC" w:rsidP="00D47A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</w:p>
    <w:p w:rsidR="00D47ABC" w:rsidRPr="00395F1A" w:rsidRDefault="00D47ABC" w:rsidP="00D47A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395F1A">
        <w:rPr>
          <w:rFonts w:asciiTheme="majorBidi" w:hAnsiTheme="majorBidi" w:cstheme="majorBidi"/>
          <w:sz w:val="22"/>
          <w:szCs w:val="22"/>
        </w:rPr>
        <w:t>Thanks and Best Regards!</w:t>
      </w:r>
    </w:p>
    <w:p w:rsidR="00D47ABC" w:rsidRPr="00395F1A" w:rsidRDefault="00D47ABC" w:rsidP="00D47ABC">
      <w:pPr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395F1A">
        <w:rPr>
          <w:rFonts w:asciiTheme="majorBidi" w:hAnsiTheme="majorBidi" w:cstheme="majorBidi"/>
          <w:sz w:val="22"/>
          <w:szCs w:val="22"/>
        </w:rPr>
        <w:t>Yours Sincerely,</w:t>
      </w:r>
    </w:p>
    <w:p w:rsidR="00D47ABC" w:rsidRDefault="00D47ABC" w:rsidP="00D47ABC">
      <w:pPr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Ibrahim Arman</w:t>
      </w:r>
    </w:p>
    <w:p w:rsidR="00D47ABC" w:rsidRPr="00B12482" w:rsidRDefault="00D47ABC" w:rsidP="00D47ABC">
      <w:p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B12482">
        <w:rPr>
          <w:rFonts w:asciiTheme="majorBidi" w:hAnsiTheme="majorBidi" w:cstheme="majorBidi"/>
          <w:sz w:val="22"/>
          <w:szCs w:val="22"/>
        </w:rPr>
        <w:t>28/02/2020</w:t>
      </w:r>
    </w:p>
    <w:p w:rsidR="009268D6" w:rsidRDefault="009268D6"/>
    <w:sectPr w:rsidR="009268D6" w:rsidSect="00667D5F">
      <w:pgSz w:w="12240" w:h="15840"/>
      <w:pgMar w:top="1440" w:right="720" w:bottom="144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zQxNTUyNDU2NjFR0lEKTi0uzszPAykwqgUAsdD4GSwAAAA="/>
  </w:docVars>
  <w:rsids>
    <w:rsidRoot w:val="00FA0A3A"/>
    <w:rsid w:val="00667D5F"/>
    <w:rsid w:val="007921C1"/>
    <w:rsid w:val="008A0D37"/>
    <w:rsid w:val="009268D6"/>
    <w:rsid w:val="00D47ABC"/>
    <w:rsid w:val="00FA0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029569-D142-424E-AA86-8352AAE73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SONY</cp:lastModifiedBy>
  <cp:revision>4</cp:revision>
  <dcterms:created xsi:type="dcterms:W3CDTF">2020-02-28T11:04:00Z</dcterms:created>
  <dcterms:modified xsi:type="dcterms:W3CDTF">2020-02-28T11:45:00Z</dcterms:modified>
</cp:coreProperties>
</file>